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7563" w:rsidRPr="00606098" w:rsidRDefault="00B77563" w:rsidP="00B77563">
      <w:pPr>
        <w:pStyle w:val="Title"/>
        <w:jc w:val="left"/>
        <w:rPr>
          <w:sz w:val="24"/>
          <w:szCs w:val="24"/>
        </w:rPr>
      </w:pPr>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B77563" w:rsidP="00B77563">
      <w:pPr>
        <w:rPr>
          <w:rFonts w:cs="Gill Sans"/>
          <w:szCs w:val="22"/>
        </w:rPr>
      </w:pPr>
      <w:r>
        <w:rPr>
          <w:rFonts w:cs="Gill Sans"/>
          <w:szCs w:val="22"/>
        </w:rPr>
        <w:t xml:space="preserve">The last section in th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27245E">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27245E">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27245E">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27245E">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27245E">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27245E">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27245E">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27245E">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27245E">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27245E">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27245E">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27245E">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3" w:name="_Toc476168285"/>
      <w:r w:rsidRPr="00DC24FA">
        <w:lastRenderedPageBreak/>
        <w:t>Executive Summary</w:t>
      </w:r>
      <w:bookmarkEnd w:id="3"/>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5" w:name="_Toc476168287"/>
      <w:r w:rsidRPr="00DC24FA">
        <w:lastRenderedPageBreak/>
        <w:t>Company Description Worksheet</w:t>
      </w:r>
      <w:bookmarkEnd w:id="5"/>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bookmarkStart w:id="7" w:name="_GoBack"/>
      <w:bookmarkEnd w:id="7"/>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245E" w:rsidRDefault="0027245E">
      <w:r>
        <w:separator/>
      </w:r>
    </w:p>
  </w:endnote>
  <w:endnote w:type="continuationSeparator" w:id="0">
    <w:p w:rsidR="0027245E" w:rsidRDefault="00272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Segoe UI Light"/>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27245E"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BF0187">
      <w:rPr>
        <w:rStyle w:val="PageNumber"/>
        <w:noProof/>
      </w:rPr>
      <w:t>9</w:t>
    </w:r>
    <w:r w:rsidRPr="00606098">
      <w:rPr>
        <w:rStyle w:val="PageNumber"/>
      </w:rPr>
      <w:fldChar w:fldCharType="end"/>
    </w:r>
  </w:p>
  <w:p w:rsidR="001C4511" w:rsidRDefault="0027245E"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245E" w:rsidRDefault="0027245E">
      <w:r>
        <w:separator/>
      </w:r>
    </w:p>
  </w:footnote>
  <w:footnote w:type="continuationSeparator" w:id="0">
    <w:p w:rsidR="0027245E" w:rsidRDefault="00272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884489"/>
    <w:rsid w:val="00B77563"/>
    <w:rsid w:val="00BF0187"/>
    <w:rsid w:val="00C65628"/>
    <w:rsid w:val="00D92319"/>
    <w:rsid w:val="00DA1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D2D19"/>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4</Pages>
  <Words>6498</Words>
  <Characters>3704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Sameena Usmani</cp:lastModifiedBy>
  <cp:revision>3</cp:revision>
  <dcterms:created xsi:type="dcterms:W3CDTF">2017-03-07T18:14:00Z</dcterms:created>
  <dcterms:modified xsi:type="dcterms:W3CDTF">2017-06-29T15:41:00Z</dcterms:modified>
</cp:coreProperties>
</file>